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cover-letter"/>
    <w:p>
      <w:pPr>
        <w:pStyle w:val="Heading1"/>
      </w:pPr>
      <w:r>
        <w:t xml:space="preserve">Cover Letter</w:t>
      </w:r>
    </w:p>
    <w:p>
      <w:pPr>
        <w:pStyle w:val="FirstParagraph"/>
      </w:pPr>
      <w:r>
        <w:t xml:space="preserve">Dear Hiring Manager,</w:t>
      </w:r>
    </w:p>
    <w:bookmarkEnd w:id="20"/>
    <w:p>
      <w:pPr>
        <w:pStyle w:val="BodyText"/>
      </w:pPr>
      <w:r>
        <w:t xml:space="preserve">I am writing to express my enthusiastic interest in the Curriculum Developer position at [Organization Name] in Algeria, Algiers. With a deep passion for education and a proven track record of designing innovative curricula that align with national and global standards, I am eager to contribute my expertise to enhance the educational landscape in this vibrant region. As a dedicated professional committed to fostering meaningful learning experiences, I believe my background in curriculum development, cultural adaptability, and commitment to excellence make me an ideal candidate for this role.</w:t>
      </w:r>
    </w:p>
    <w:p>
      <w:pPr>
        <w:pStyle w:val="BodyText"/>
      </w:pPr>
      <w:r>
        <w:t xml:space="preserve">Over the past [X years], I have worked extensively as a Curriculum Developer, focusing on creating dynamic educational frameworks that address the evolving needs of students and institutions. My work has spanned diverse settings, including K-12 schools, higher education institutions, and non-profit organizations. In each role, I have prioritized aligning curricula with pedagogical best practices while ensuring accessibility and relevance for learners from varied cultural and socioeconomic backgrounds. This experience has equipped me with the skills to design curricula that not only meet academic standards but also inspire critical thinking, creativity, and lifelong learning.</w:t>
      </w:r>
    </w:p>
    <w:p>
      <w:pPr>
        <w:pStyle w:val="BodyText"/>
      </w:pPr>
      <w:r>
        <w:t xml:space="preserve">What draws me to the opportunity in Algeria, Algiers is the region’s rich cultural heritage and its growing emphasis on educational reform. I am particularly inspired by Algeria’s vision for a knowledge-based economy and its commitment to improving access to quality education for all citizens. As a Curriculum Developer, I understand the critical role that well-structured curricula play in achieving these goals. My approach to curriculum design is rooted in collaboration, innovation, and a deep respect for local contexts. I am confident that my ability to integrate international best practices with culturally relevant content will enable me to contribute meaningfully to your institution’s mission.</w:t>
      </w:r>
    </w:p>
    <w:p>
      <w:pPr>
        <w:pStyle w:val="BodyText"/>
      </w:pPr>
      <w:r>
        <w:t xml:space="preserve">One of the key strengths I bring to this role is my expertise in aligning curricula with both national educational standards and global competencies. For example, in my previous position at [Previous Organization], I led a team to develop a cross-disciplinary curriculum that integrated STEM (Science, Technology, Engineering, and Mathematics) with humanities, ensuring students gained a holistic understanding of complex real-world issues. This initiative not only improved student engagement but also enhanced their problem-solving skills. I am equally passionate about incorporating digital tools and technology into curricula to prepare learners for the demands of the 21st century. In Algeria, where digital transformation is gaining momentum, this skill set would be invaluable.</w:t>
      </w:r>
    </w:p>
    <w:p>
      <w:pPr>
        <w:pStyle w:val="BodyText"/>
      </w:pPr>
      <w:r>
        <w:t xml:space="preserve">Another aspect of my work that resonates with the needs of Algeria, Algiers is my focus on inclusive education. I have designed curricula that cater to diverse learning needs, including students with disabilities and those from marginalized communities. By prioritizing equity and accessibility, I aim to ensure that all learners have the opportunity to succeed. In a country like Algeria, where education is seen as a cornerstone of social mobility, this approach aligns closely with the values of your organization and the broader national agenda.</w:t>
      </w:r>
    </w:p>
    <w:p>
      <w:pPr>
        <w:pStyle w:val="BodyText"/>
      </w:pPr>
      <w:r>
        <w:t xml:space="preserve">My ability to collaborate with stakeholders is another strength that I believe will benefit your team. As a Curriculum Developer, I have consistently worked closely with educators, administrators, and policymakers to gather feedback, refine instructional strategies, and implement curricula that meet institutional goals. For instance, during my tenure at [Previous Organization], I conducted workshops with teachers to co-create lesson plans that addressed local challenges while incorporating global learning outcomes. This collaborative approach fosters buy-in from all parties and ensures the successful adoption of new curricula.</w:t>
      </w:r>
    </w:p>
    <w:p>
      <w:pPr>
        <w:pStyle w:val="BodyText"/>
      </w:pPr>
      <w:r>
        <w:t xml:space="preserve">What sets me apart is my adaptability and willingness to embrace new challenges. Having worked in different educational contexts, I am comfortable navigating complex environments and prioritizing flexibility without compromising quality. In Algeria, where the educational system is undergoing significant transformation, this adaptability will be essential. I am also proficient in multiple languages, including Arabic and French, which would enable me to engage effectively with local communities and stakeholders. This linguistic versatility is a valuable asset in a region as culturally rich as Algeria.</w:t>
      </w:r>
    </w:p>
    <w:p>
      <w:pPr>
        <w:pStyle w:val="BodyText"/>
      </w:pPr>
      <w:r>
        <w:t xml:space="preserve">Finally, I want to emphasize my commitment to continuous learning and professional growth. I regularly attend conferences, participate in workshops, and stay updated on the latest developments in education. For example, I recently completed a certification program on competency-based education (CBE), which has deepened my understanding of how to design curricula that focus on skill mastery rather than seat time. This knowledge aligns with the evolving needs of students and institutions in Algeria, where there is a growing demand for education that prepares learners for the workforce and civic life.</w:t>
      </w:r>
    </w:p>
    <w:p>
      <w:pPr>
        <w:pStyle w:val="BodyText"/>
      </w:pPr>
      <w:r>
        <w:t xml:space="preserve">In conclusion, I am excited about the opportunity to contribute my expertise as a Curriculum Developer in Algeria, Algiers. I am confident that my skills, experience, and passion for education will enable me to make a positive impact on your institution and the broader community. Thank you for considering my application. I would welcome the chance to discuss how my background aligns with your needs and how I can contribute to your mission of excellence in education.</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w:t>
      </w:r>
      <w:r>
        <w:br/>
      </w:r>
      <w:r>
        <w:t xml:space="preserve">[Phone Number]</w:t>
      </w:r>
      <w:r>
        <w:br/>
      </w:r>
      <w:r>
        <w:t xml:space="preserve">[LinkedIn Profile or Portfolio Website]</w:t>
      </w:r>
    </w:p>
    <w:p>
      <w:pPr>
        <w:pStyle w:val="BodyText"/>
      </w:pPr>
      <w:r>
        <w:rPr>
          <w:iCs/>
          <w:i/>
        </w:rPr>
        <w:t xml:space="preserve">Note: Replace placeholders (e.g., [Organization Name], [Previous Organization]) with specific details before s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4-30T02:42:16Z</dcterms:created>
  <dcterms:modified xsi:type="dcterms:W3CDTF">2026-04-30T02:42:16Z</dcterms:modified>
</cp:coreProperties>
</file>

<file path=docProps/custom.xml><?xml version="1.0" encoding="utf-8"?>
<Properties xmlns="http://schemas.openxmlformats.org/officeDocument/2006/custom-properties" xmlns:vt="http://schemas.openxmlformats.org/officeDocument/2006/docPropsVTypes"/>
</file>